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0E63" w:rsidRPr="004E3EC0" w:rsidRDefault="00B60E63" w:rsidP="004E3EC0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pplementary Files</w:t>
      </w: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clusion and Inclusion criteria:</w:t>
      </w: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clusion criteria:</w:t>
      </w:r>
    </w:p>
    <w:p w:rsidR="00AA52E5" w:rsidRPr="004E3EC0" w:rsidRDefault="00AA52E5" w:rsidP="004E3EC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ticles addressed health effects/harmful effects due to the occupational noise exposure among commercial fish harvesters, </w:t>
      </w:r>
    </w:p>
    <w:p w:rsidR="00AA52E5" w:rsidRPr="004E3EC0" w:rsidRDefault="00AA52E5" w:rsidP="004E3EC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color w:val="000000" w:themeColor="text1"/>
          <w:sz w:val="24"/>
          <w:szCs w:val="24"/>
        </w:rPr>
        <w:t>Articles published in English language,</w:t>
      </w:r>
    </w:p>
    <w:p w:rsidR="00AA52E5" w:rsidRPr="004E3EC0" w:rsidRDefault="00AA52E5" w:rsidP="004E3EC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color w:val="000000" w:themeColor="text1"/>
          <w:sz w:val="24"/>
          <w:szCs w:val="24"/>
        </w:rPr>
        <w:t>Any quantitative or qualitative design, e.g. cross-sectional, reviews, cohort/observational, qualitative studies, were included in the review.</w:t>
      </w: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clusion criteria:</w:t>
      </w:r>
    </w:p>
    <w:p w:rsidR="00AA52E5" w:rsidRPr="004E3EC0" w:rsidRDefault="00AA52E5" w:rsidP="004E3EC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color w:val="000000" w:themeColor="text1"/>
          <w:sz w:val="24"/>
          <w:szCs w:val="24"/>
        </w:rPr>
        <w:t>Editorial, news articles, conference abstracts, or book review,</w:t>
      </w:r>
    </w:p>
    <w:p w:rsidR="00AA52E5" w:rsidRPr="004E3EC0" w:rsidRDefault="00AA52E5" w:rsidP="004E3EC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E3EC0">
        <w:rPr>
          <w:rFonts w:ascii="Times New Roman" w:hAnsi="Times New Roman" w:cs="Times New Roman"/>
          <w:color w:val="000000" w:themeColor="text1"/>
          <w:sz w:val="24"/>
          <w:szCs w:val="24"/>
        </w:rPr>
        <w:t>Invitro</w:t>
      </w:r>
      <w:proofErr w:type="spellEnd"/>
      <w:r w:rsidRPr="004E3E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nimal research, </w:t>
      </w:r>
    </w:p>
    <w:p w:rsidR="00AA52E5" w:rsidRPr="004E3EC0" w:rsidRDefault="00AA52E5" w:rsidP="004E3EC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E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ticles highlighting noise exposure at fish vessels without any health effects in fishing workers, were excluded from the study.  </w:t>
      </w: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E3EC0" w:rsidRDefault="004E3EC0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E3EC0" w:rsidRDefault="004E3EC0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E3EC0" w:rsidRDefault="004E3EC0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E3EC0" w:rsidRDefault="004E3EC0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05303" w:rsidRPr="004E3EC0" w:rsidRDefault="00005303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E3EC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217F37" w:rsidRPr="004E3EC0">
        <w:rPr>
          <w:rFonts w:ascii="Times New Roman" w:hAnsi="Times New Roman" w:cs="Times New Roman"/>
          <w:b/>
          <w:sz w:val="24"/>
          <w:szCs w:val="24"/>
        </w:rPr>
        <w:t>S</w:t>
      </w:r>
      <w:r w:rsidRPr="004E3EC0">
        <w:rPr>
          <w:rFonts w:ascii="Times New Roman" w:hAnsi="Times New Roman" w:cs="Times New Roman"/>
          <w:b/>
          <w:sz w:val="24"/>
          <w:szCs w:val="24"/>
        </w:rPr>
        <w:t>1: List of search keywor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960"/>
        <w:gridCol w:w="3235"/>
      </w:tblGrid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Noise-related terms</w:t>
            </w: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Hearing and other health-related term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Occupational-related terms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ise</w:t>
            </w: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Hearing los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mmercial fish Harvesters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Noise level</w:t>
            </w: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earing loss, noise induced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sh Harvesters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ise exposure</w:t>
            </w: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 xml:space="preserve">Hearing impairment 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sherman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 xml:space="preserve">Sound level </w:t>
            </w: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ersons with hearing impairment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afood harvester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ccupational Noise</w:t>
            </w: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earing problem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obsterman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ccupational Noise Exposure</w:t>
            </w: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Noise induced hearing los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obster Harvesters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NIHL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hrimp harvesters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Tinnitu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Fishing trawler</w:t>
            </w: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ise induced tinnitu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hrimp trawler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nduced tinnitus, noise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hips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Noise related hearing los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sh Vessels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earing conservation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Fishing boats 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onductive hearing los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ommercial </w:t>
            </w: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fishing vessels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Sensorineural hearing los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shing fleet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ardiovascular disease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mmercial fishing</w:t>
            </w: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Hypertension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Sleep disorder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Sleep disturbance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Cognitive performance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Annoyance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Hospital contact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Health effects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>Hearing protection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005303" w:rsidRPr="004E3EC0" w:rsidTr="00AA52E5">
        <w:tc>
          <w:tcPr>
            <w:tcW w:w="215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lang w:val="en-CA"/>
              </w:rPr>
              <w:t xml:space="preserve">Hearing Threshold </w:t>
            </w:r>
          </w:p>
        </w:tc>
        <w:tc>
          <w:tcPr>
            <w:tcW w:w="323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005303" w:rsidRPr="004E3EC0" w:rsidRDefault="00005303" w:rsidP="004E3EC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A52E5" w:rsidRPr="004E3EC0" w:rsidRDefault="00AA52E5" w:rsidP="004E3EC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05303" w:rsidRPr="004E3EC0" w:rsidRDefault="00AA52E5" w:rsidP="004E3EC0">
      <w:pPr>
        <w:spacing w:line="360" w:lineRule="auto"/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</w:pPr>
      <w:r w:rsidRPr="004E3EC0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</w:t>
      </w:r>
      <w:r w:rsidR="00217F37" w:rsidRPr="004E3EC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6E727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bookmarkStart w:id="0" w:name="_GoBack"/>
      <w:bookmarkEnd w:id="0"/>
      <w:r w:rsidR="00217F37" w:rsidRPr="004E3EC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005303" w:rsidRPr="004E3EC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05303" w:rsidRPr="004E3EC0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 xml:space="preserve">List of selected articles including the name of the </w:t>
      </w:r>
      <w:r w:rsidRPr="004E3EC0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 xml:space="preserve">first author, publication year, </w:t>
      </w:r>
      <w:r w:rsidR="00005303" w:rsidRPr="004E3EC0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>health measurement, and health outcom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900"/>
        <w:gridCol w:w="2610"/>
        <w:gridCol w:w="3240"/>
        <w:gridCol w:w="1075"/>
      </w:tblGrid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  <w:t>Name of the first author</w:t>
            </w:r>
            <w:r w:rsidR="0032134F" w:rsidRPr="004E3EC0"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[Reference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  <w:t>Year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  <w:t>Health measurement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  <w:t>Health outcome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  <w:t>Quality Score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Paini</w:t>
            </w:r>
            <w:proofErr w:type="spellEnd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MC [20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09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Audiometric testing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Hearing impairment, </w:t>
            </w: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Sensorineural hearing los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7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evin JL [21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6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Audiometric testing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Hearing impairment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8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Sholihah</w:t>
            </w:r>
            <w:proofErr w:type="spellEnd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Q [22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7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Hearing function test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Hearing loss, </w:t>
            </w: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Physical and psychological disorder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6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yers M [23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8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Hearing Hazards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NIHL,</w:t>
            </w:r>
          </w:p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Hearing impairment,</w:t>
            </w:r>
            <w:r w:rsidRPr="004E3EC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Elevated blood pressure, Reduced performance, Sleeping difﬁculties, Annoyance, stress, Temporary threshold shift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9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Anwar M [24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9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Audiometric testing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Hearing los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6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Mansi F [25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9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 xml:space="preserve">Self-reported health conditions, 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Hearing disorders,</w:t>
            </w: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Cardiovascular, gastric, and sleeping disorder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7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lbizu</w:t>
            </w:r>
            <w:proofErr w:type="spellEnd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J [26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20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Audiometric testing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NIHL, Tinnitu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8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Kaerlev</w:t>
            </w:r>
            <w:proofErr w:type="spellEnd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L [27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08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SHCRs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NIHL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6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Novalbos</w:t>
            </w:r>
            <w:proofErr w:type="spellEnd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J [28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08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Self-reported medical conditions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Hearing problem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8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Poulsen</w:t>
            </w:r>
            <w:proofErr w:type="spellEnd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TR [29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4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Hospitalization, specific diagnoses and conditions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NIHL, Tinnitus, Sensorineural hearing, Hearing Impairment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8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igelboim</w:t>
            </w:r>
            <w:proofErr w:type="spellEnd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B [30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4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Otorhinolaryngologic</w:t>
            </w:r>
            <w:proofErr w:type="spellEnd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ENT and vestibular assessment.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Hearing loss, Tinnitus, Dizziness, Headache, Fatigue, Depression, Anxiety, Insomnia, and Agitation during sleep.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5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Arumugam</w:t>
            </w:r>
            <w:proofErr w:type="spellEnd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 [31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5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Otorhinolaryngologic</w:t>
            </w:r>
            <w:proofErr w:type="spellEnd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 assessment.</w:t>
            </w:r>
          </w:p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Audiometry test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Hearing loss, Tinnitus, Headache, Sleep disturbance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6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eigelboim</w:t>
            </w:r>
            <w:proofErr w:type="spellEnd"/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B [32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5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Otorhinolaryngologic</w:t>
            </w:r>
            <w:proofErr w:type="spellEnd"/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ENT and vestibular assessment.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Hearing loss, Tinnitus, Fatigue, Depression, Anxiety, Dizzines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5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evin JL [33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6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Assessment of NIHL related attitude and belief.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NIHL related behavioral beliefs, normative beliefs, and control belief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7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Eckert C [34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8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Self-reported hearing loss, Audiometric testing.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Hearing los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6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sterson EA [35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18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Audiometric data analysis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  <w:t>Hearing los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8</w:t>
            </w:r>
          </w:p>
        </w:tc>
      </w:tr>
      <w:tr w:rsidR="00005303" w:rsidRPr="004E3EC0" w:rsidTr="00005303">
        <w:tc>
          <w:tcPr>
            <w:tcW w:w="152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ander P [36]</w:t>
            </w:r>
          </w:p>
        </w:tc>
        <w:tc>
          <w:tcPr>
            <w:tcW w:w="90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008</w:t>
            </w:r>
          </w:p>
        </w:tc>
        <w:tc>
          <w:tcPr>
            <w:tcW w:w="261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leep monitoring</w:t>
            </w:r>
          </w:p>
        </w:tc>
        <w:tc>
          <w:tcPr>
            <w:tcW w:w="3240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CA"/>
              </w:rPr>
            </w:pPr>
            <w:r w:rsidRPr="004E3EC0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>Sleep disturbances</w:t>
            </w:r>
          </w:p>
        </w:tc>
        <w:tc>
          <w:tcPr>
            <w:tcW w:w="1075" w:type="dxa"/>
          </w:tcPr>
          <w:p w:rsidR="00005303" w:rsidRPr="004E3EC0" w:rsidRDefault="00005303" w:rsidP="004E3EC0">
            <w:pPr>
              <w:spacing w:line="360" w:lineRule="auto"/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E3EC0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7</w:t>
            </w:r>
          </w:p>
        </w:tc>
      </w:tr>
    </w:tbl>
    <w:p w:rsidR="00005303" w:rsidRPr="004E3EC0" w:rsidRDefault="00005303" w:rsidP="004E3EC0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005303" w:rsidRPr="004E3EC0" w:rsidRDefault="00005303" w:rsidP="004E3EC0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005303" w:rsidRPr="004E3E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51AA2"/>
    <w:multiLevelType w:val="hybridMultilevel"/>
    <w:tmpl w:val="C79079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E789A"/>
    <w:multiLevelType w:val="hybridMultilevel"/>
    <w:tmpl w:val="16763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069C6"/>
    <w:multiLevelType w:val="hybridMultilevel"/>
    <w:tmpl w:val="3216D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A27ED"/>
    <w:multiLevelType w:val="hybridMultilevel"/>
    <w:tmpl w:val="E61A2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D738BF"/>
    <w:multiLevelType w:val="hybridMultilevel"/>
    <w:tmpl w:val="64AEEE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zQA0sZmBmYmRko6SsGpxcWZ+XkgBYa1AMepg9csAAAA"/>
  </w:docVars>
  <w:rsids>
    <w:rsidRoot w:val="00B045F7"/>
    <w:rsid w:val="00005303"/>
    <w:rsid w:val="00075280"/>
    <w:rsid w:val="00217F37"/>
    <w:rsid w:val="002F0BDF"/>
    <w:rsid w:val="00306108"/>
    <w:rsid w:val="0032134F"/>
    <w:rsid w:val="00393032"/>
    <w:rsid w:val="003E2361"/>
    <w:rsid w:val="004E3EC0"/>
    <w:rsid w:val="006A7DD8"/>
    <w:rsid w:val="006E727A"/>
    <w:rsid w:val="00735C19"/>
    <w:rsid w:val="00746C45"/>
    <w:rsid w:val="00A01E82"/>
    <w:rsid w:val="00AA52E5"/>
    <w:rsid w:val="00AC5CBE"/>
    <w:rsid w:val="00B045F7"/>
    <w:rsid w:val="00B60E63"/>
    <w:rsid w:val="00C12F02"/>
    <w:rsid w:val="00C82E13"/>
    <w:rsid w:val="00CC7FCD"/>
    <w:rsid w:val="00DE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99A3D"/>
  <w15:chartTrackingRefBased/>
  <w15:docId w15:val="{EA5ED000-0581-4805-B6CD-ED8CB5646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5F7"/>
    <w:pPr>
      <w:spacing w:line="480" w:lineRule="auto"/>
    </w:pPr>
    <w:rPr>
      <w:rFonts w:eastAsia="SimSu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CB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B045F7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5CB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paragraph" w:styleId="ListParagraph">
    <w:name w:val="List Paragraph"/>
    <w:basedOn w:val="Normal"/>
    <w:uiPriority w:val="34"/>
    <w:qFormat/>
    <w:rsid w:val="00005303"/>
    <w:pPr>
      <w:ind w:left="720"/>
      <w:contextualSpacing/>
    </w:pPr>
  </w:style>
  <w:style w:type="character" w:customStyle="1" w:styleId="value">
    <w:name w:val="value"/>
    <w:basedOn w:val="DefaultParagraphFont"/>
    <w:rsid w:val="00DE4637"/>
  </w:style>
  <w:style w:type="character" w:styleId="IntenseEmphasis">
    <w:name w:val="Intense Emphasis"/>
    <w:basedOn w:val="DefaultParagraphFont"/>
    <w:uiPriority w:val="21"/>
    <w:qFormat/>
    <w:rsid w:val="00DE4637"/>
    <w:rPr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E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E63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morial University</Company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 Prakash Yadav</dc:creator>
  <cp:keywords/>
  <dc:description/>
  <cp:lastModifiedBy>Om Prakash Yadav</cp:lastModifiedBy>
  <cp:revision>2</cp:revision>
  <dcterms:created xsi:type="dcterms:W3CDTF">2021-08-07T00:17:00Z</dcterms:created>
  <dcterms:modified xsi:type="dcterms:W3CDTF">2021-08-07T00:17:00Z</dcterms:modified>
</cp:coreProperties>
</file>